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30917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10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5388818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PARSL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1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309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2698/22699 - FRAME DAMAGE/FIT OF DOOR 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No Asbestos Survey - Property built 1999 onw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10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9Z</dcterms:created>
  <dcterms:modified xsi:type="dcterms:W3CDTF">2024-04-25T10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